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:rsidR="00D231A6" w:rsidRPr="005E41DE" w:rsidRDefault="00D231A6" w:rsidP="00D231A6">
      <w:pPr>
        <w:spacing w:after="24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Pr="00A62638">
        <w:rPr>
          <w:rFonts w:cs="Times New Roman"/>
          <w:b/>
          <w:sz w:val="20"/>
          <w:szCs w:val="20"/>
          <w:highlight w:val="yellow"/>
        </w:rPr>
        <w:t>BİTKİ KORUMA BÖLÜMÜ</w:t>
      </w:r>
      <w:r w:rsidRPr="005E41DE">
        <w:rPr>
          <w:rFonts w:cs="Times New Roman"/>
          <w:b/>
          <w:sz w:val="20"/>
          <w:szCs w:val="20"/>
        </w:rPr>
        <w:t xml:space="preserve"> </w:t>
      </w:r>
      <w:r w:rsidR="00F61F34">
        <w:rPr>
          <w:rFonts w:cs="Times New Roman"/>
          <w:b/>
          <w:sz w:val="20"/>
          <w:szCs w:val="20"/>
        </w:rPr>
        <w:t xml:space="preserve">2021-2022 </w:t>
      </w:r>
      <w:r w:rsidR="00547611">
        <w:rPr>
          <w:rFonts w:cs="Times New Roman"/>
          <w:b/>
          <w:sz w:val="20"/>
          <w:szCs w:val="20"/>
        </w:rPr>
        <w:t>BAHAR</w:t>
      </w:r>
      <w:r w:rsidRPr="005E41DE">
        <w:rPr>
          <w:rFonts w:cs="Times New Roman"/>
          <w:b/>
          <w:sz w:val="20"/>
          <w:szCs w:val="20"/>
        </w:rPr>
        <w:t xml:space="preserve"> DÖNEMİ </w:t>
      </w:r>
      <w:r w:rsidR="00F60D44" w:rsidRPr="00FB1CCF">
        <w:rPr>
          <w:rFonts w:cs="Times New Roman"/>
          <w:b/>
          <w:sz w:val="20"/>
          <w:szCs w:val="20"/>
          <w:highlight w:val="yellow"/>
        </w:rPr>
        <w:t>FİNAL</w:t>
      </w:r>
      <w:r w:rsidR="00702DB1" w:rsidRPr="00FB1CCF">
        <w:rPr>
          <w:rFonts w:cs="Times New Roman"/>
          <w:b/>
          <w:sz w:val="20"/>
          <w:szCs w:val="20"/>
          <w:highlight w:val="yellow"/>
        </w:rPr>
        <w:t xml:space="preserve"> SINAV</w:t>
      </w:r>
      <w:r w:rsidRPr="00FB1CCF">
        <w:rPr>
          <w:rFonts w:cs="Times New Roman"/>
          <w:b/>
          <w:sz w:val="20"/>
          <w:szCs w:val="20"/>
          <w:highlight w:val="yellow"/>
        </w:rPr>
        <w:t xml:space="preserve"> PROGRAMI</w:t>
      </w:r>
    </w:p>
    <w:p w:rsidR="005E41DE" w:rsidRPr="005C3C30" w:rsidRDefault="00D231A6" w:rsidP="00D231A6">
      <w:pPr>
        <w:spacing w:after="0"/>
        <w:rPr>
          <w:rFonts w:cs="Times New Roman"/>
          <w:b/>
          <w:sz w:val="22"/>
        </w:rPr>
      </w:pPr>
      <w:r w:rsidRPr="00803714">
        <w:rPr>
          <w:rFonts w:cs="Times New Roman"/>
          <w:b/>
          <w:sz w:val="22"/>
        </w:rPr>
        <w:t>1.</w:t>
      </w:r>
      <w:r w:rsidR="005E41DE" w:rsidRPr="00803714">
        <w:rPr>
          <w:rFonts w:cs="Times New Roman"/>
          <w:b/>
          <w:sz w:val="22"/>
        </w:rPr>
        <w:t xml:space="preserve"> </w:t>
      </w:r>
      <w:r w:rsidRPr="00803714">
        <w:rPr>
          <w:rFonts w:cs="Times New Roman"/>
          <w:b/>
          <w:sz w:val="22"/>
        </w:rPr>
        <w:t>S</w:t>
      </w:r>
      <w:r w:rsidR="005E41DE" w:rsidRPr="00803714">
        <w:rPr>
          <w:rFonts w:cs="Times New Roman"/>
          <w:b/>
          <w:sz w:val="22"/>
        </w:rPr>
        <w:t>ınıf</w:t>
      </w:r>
    </w:p>
    <w:tbl>
      <w:tblPr>
        <w:tblStyle w:val="TabloKlavuzu"/>
        <w:tblW w:w="5268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1331"/>
        <w:gridCol w:w="3115"/>
        <w:gridCol w:w="1330"/>
        <w:gridCol w:w="1478"/>
        <w:gridCol w:w="890"/>
        <w:gridCol w:w="1481"/>
        <w:gridCol w:w="2516"/>
        <w:gridCol w:w="3258"/>
      </w:tblGrid>
      <w:tr w:rsidR="005C3C30" w:rsidRPr="005E41DE" w:rsidTr="005C3C30">
        <w:tc>
          <w:tcPr>
            <w:tcW w:w="432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011" w:type="pct"/>
          </w:tcPr>
          <w:p w:rsidR="00E45922" w:rsidRPr="005E41DE" w:rsidRDefault="00E4592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74D0C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 w:rsidRPr="003674D9">
              <w:rPr>
                <w:rFonts w:eastAsia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432" w:type="pct"/>
            <w:vAlign w:val="bottom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80" w:type="pct"/>
            <w:vAlign w:val="bottom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289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481" w:type="pct"/>
          </w:tcPr>
          <w:p w:rsidR="00E45922" w:rsidRPr="005E41DE" w:rsidRDefault="00E4592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817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1058" w:type="pct"/>
          </w:tcPr>
          <w:p w:rsidR="00E45922" w:rsidRPr="005E41DE" w:rsidRDefault="00E4592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5C3C30" w:rsidRPr="005E41DE" w:rsidTr="005C3C30">
        <w:tc>
          <w:tcPr>
            <w:tcW w:w="432" w:type="pct"/>
            <w:vAlign w:val="bottom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BEF110</w:t>
            </w:r>
          </w:p>
        </w:tc>
        <w:tc>
          <w:tcPr>
            <w:tcW w:w="1011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ENFORMATİK VE BİLGİSAYAR PROGRAMLARI</w:t>
            </w:r>
          </w:p>
        </w:tc>
        <w:tc>
          <w:tcPr>
            <w:tcW w:w="432" w:type="pct"/>
          </w:tcPr>
          <w:p w:rsidR="00E45922" w:rsidRPr="005B49C5" w:rsidRDefault="001A16C4" w:rsidP="001A16C4">
            <w:pPr>
              <w:spacing w:line="48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1.05.2022</w:t>
            </w:r>
          </w:p>
        </w:tc>
        <w:tc>
          <w:tcPr>
            <w:tcW w:w="480" w:type="pct"/>
            <w:vAlign w:val="bottom"/>
          </w:tcPr>
          <w:p w:rsidR="00E45922" w:rsidRPr="005B49C5" w:rsidRDefault="001A16C4" w:rsidP="001A16C4">
            <w:pPr>
              <w:spacing w:after="0" w:line="60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  <w:r w:rsidR="00F60D44">
              <w:rPr>
                <w:rFonts w:eastAsia="Times New Roman" w:cs="Times New Roman"/>
                <w:color w:val="auto"/>
                <w:sz w:val="20"/>
                <w:szCs w:val="20"/>
              </w:rPr>
              <w:t>-15:30</w:t>
            </w:r>
          </w:p>
        </w:tc>
        <w:tc>
          <w:tcPr>
            <w:tcW w:w="289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45922" w:rsidRPr="005B49C5" w:rsidRDefault="00514414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481" w:type="pct"/>
          </w:tcPr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Dr.Ö.Ü</w:t>
            </w:r>
            <w:proofErr w:type="spellEnd"/>
            <w:proofErr w:type="gramEnd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. Sait ÜSTÜN</w:t>
            </w:r>
          </w:p>
        </w:tc>
        <w:tc>
          <w:tcPr>
            <w:tcW w:w="1058" w:type="pct"/>
          </w:tcPr>
          <w:p w:rsidR="005C3C30" w:rsidRDefault="00EA6645" w:rsidP="001A16C4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  <w:p w:rsidR="000E164A" w:rsidRPr="005B49C5" w:rsidRDefault="000E164A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Songül HENTEŞ</w:t>
            </w:r>
          </w:p>
        </w:tc>
      </w:tr>
      <w:tr w:rsidR="005C3C30" w:rsidRPr="005E41DE" w:rsidTr="005C3C30">
        <w:trPr>
          <w:trHeight w:val="598"/>
        </w:trPr>
        <w:tc>
          <w:tcPr>
            <w:tcW w:w="432" w:type="pct"/>
            <w:vAlign w:val="bottom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SS102</w:t>
            </w:r>
          </w:p>
        </w:tc>
        <w:tc>
          <w:tcPr>
            <w:tcW w:w="1011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GİRİŞİMCİLİK VE STRATEJİ (SEÇ.)</w:t>
            </w:r>
          </w:p>
        </w:tc>
        <w:tc>
          <w:tcPr>
            <w:tcW w:w="432" w:type="pct"/>
          </w:tcPr>
          <w:p w:rsidR="00E45922" w:rsidRPr="005B49C5" w:rsidRDefault="001A16C4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6.06.2022</w:t>
            </w:r>
          </w:p>
        </w:tc>
        <w:tc>
          <w:tcPr>
            <w:tcW w:w="480" w:type="pct"/>
            <w:vAlign w:val="bottom"/>
          </w:tcPr>
          <w:p w:rsidR="00E45922" w:rsidRPr="005B49C5" w:rsidRDefault="001A16C4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0"/>
                <w:szCs w:val="20"/>
              </w:rPr>
              <w:t>10:00</w:t>
            </w:r>
            <w:proofErr w:type="gramEnd"/>
            <w:r>
              <w:rPr>
                <w:rFonts w:cs="Times New Roman"/>
                <w:color w:val="000000"/>
                <w:sz w:val="20"/>
                <w:szCs w:val="20"/>
              </w:rPr>
              <w:t>-11:00</w:t>
            </w:r>
          </w:p>
        </w:tc>
        <w:tc>
          <w:tcPr>
            <w:tcW w:w="289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8</w:t>
            </w:r>
          </w:p>
        </w:tc>
        <w:tc>
          <w:tcPr>
            <w:tcW w:w="481" w:type="pct"/>
          </w:tcPr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Dr.Ö.Ü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Burak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AĞIR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058" w:type="pct"/>
          </w:tcPr>
          <w:p w:rsidR="001A16C4" w:rsidRPr="005B49C5" w:rsidRDefault="001A16C4" w:rsidP="001A16C4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5C3C30" w:rsidRPr="005E41DE" w:rsidTr="005C3C30">
        <w:trPr>
          <w:trHeight w:val="595"/>
        </w:trPr>
        <w:tc>
          <w:tcPr>
            <w:tcW w:w="432" w:type="pct"/>
            <w:vAlign w:val="bottom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SS116</w:t>
            </w:r>
          </w:p>
        </w:tc>
        <w:tc>
          <w:tcPr>
            <w:tcW w:w="1011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İŞ GÜVENLİĞİ VE SAĞLIĞI (SEÇ.)</w:t>
            </w:r>
          </w:p>
        </w:tc>
        <w:tc>
          <w:tcPr>
            <w:tcW w:w="432" w:type="pct"/>
          </w:tcPr>
          <w:p w:rsidR="00E45922" w:rsidRPr="005B49C5" w:rsidRDefault="00F60D44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7.06.2022</w:t>
            </w:r>
          </w:p>
        </w:tc>
        <w:tc>
          <w:tcPr>
            <w:tcW w:w="480" w:type="pct"/>
            <w:vAlign w:val="bottom"/>
          </w:tcPr>
          <w:p w:rsidR="00E45922" w:rsidRPr="005B49C5" w:rsidRDefault="00F60D44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289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</w:t>
            </w:r>
            <w:r w:rsidR="000E164A">
              <w:rPr>
                <w:rFonts w:cs="Times New Roman"/>
                <w:color w:val="000000"/>
                <w:sz w:val="20"/>
                <w:szCs w:val="20"/>
              </w:rPr>
              <w:t>-128</w:t>
            </w:r>
          </w:p>
        </w:tc>
        <w:tc>
          <w:tcPr>
            <w:tcW w:w="481" w:type="pct"/>
          </w:tcPr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Doç.Dr.Ferhat</w:t>
            </w:r>
            <w:proofErr w:type="spellEnd"/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ÖZDEMİR</w:t>
            </w:r>
          </w:p>
        </w:tc>
        <w:tc>
          <w:tcPr>
            <w:tcW w:w="1058" w:type="pct"/>
          </w:tcPr>
          <w:p w:rsidR="005C3C30" w:rsidRPr="005B49C5" w:rsidRDefault="005C3C30" w:rsidP="001A16C4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Selin Ceren BALSAK</w:t>
            </w:r>
          </w:p>
          <w:p w:rsidR="00E45922" w:rsidRPr="005B49C5" w:rsidRDefault="005C3C30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</w:tc>
      </w:tr>
      <w:tr w:rsidR="005C3C30" w:rsidRPr="005E41DE" w:rsidTr="005C3C30">
        <w:trPr>
          <w:trHeight w:val="472"/>
        </w:trPr>
        <w:tc>
          <w:tcPr>
            <w:tcW w:w="432" w:type="pct"/>
            <w:vAlign w:val="bottom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TE176</w:t>
            </w:r>
          </w:p>
        </w:tc>
        <w:tc>
          <w:tcPr>
            <w:tcW w:w="1011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GENEL EKONOMİ</w:t>
            </w:r>
          </w:p>
        </w:tc>
        <w:tc>
          <w:tcPr>
            <w:tcW w:w="432" w:type="pct"/>
          </w:tcPr>
          <w:p w:rsidR="00E45922" w:rsidRPr="005B49C5" w:rsidRDefault="00F60D44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.06.2022</w:t>
            </w:r>
          </w:p>
        </w:tc>
        <w:tc>
          <w:tcPr>
            <w:tcW w:w="480" w:type="pct"/>
            <w:vAlign w:val="bottom"/>
          </w:tcPr>
          <w:p w:rsidR="00E45922" w:rsidRPr="005B49C5" w:rsidRDefault="00F60D44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289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481" w:type="pct"/>
          </w:tcPr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.Gör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Yeşim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AYTOP</w:t>
            </w:r>
          </w:p>
        </w:tc>
        <w:tc>
          <w:tcPr>
            <w:tcW w:w="1058" w:type="pct"/>
          </w:tcPr>
          <w:p w:rsidR="005C3C30" w:rsidRPr="005B49C5" w:rsidRDefault="005C3C30" w:rsidP="001A16C4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  <w:p w:rsidR="005B49C5" w:rsidRPr="005B49C5" w:rsidRDefault="005B49C5" w:rsidP="001A16C4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137761" w:rsidRPr="005B49C5" w:rsidRDefault="00137761" w:rsidP="001A16C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5C3C30" w:rsidRPr="005E41DE" w:rsidTr="005C3C30">
        <w:tc>
          <w:tcPr>
            <w:tcW w:w="432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OZ142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1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EDEN EĞİTİMİ II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32" w:type="pct"/>
          </w:tcPr>
          <w:p w:rsidR="00E45922" w:rsidRPr="005B49C5" w:rsidRDefault="001A16C4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1.06.2022</w:t>
            </w:r>
          </w:p>
        </w:tc>
        <w:tc>
          <w:tcPr>
            <w:tcW w:w="480" w:type="pct"/>
            <w:vAlign w:val="bottom"/>
          </w:tcPr>
          <w:p w:rsidR="00E45922" w:rsidRPr="005B49C5" w:rsidRDefault="001A16C4" w:rsidP="001A16C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289" w:type="pct"/>
          </w:tcPr>
          <w:p w:rsidR="00E45922" w:rsidRPr="005B49C5" w:rsidRDefault="001A16C4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SYO </w:t>
            </w:r>
          </w:p>
        </w:tc>
        <w:tc>
          <w:tcPr>
            <w:tcW w:w="481" w:type="pct"/>
          </w:tcPr>
          <w:p w:rsidR="00E45922" w:rsidRPr="005B49C5" w:rsidRDefault="00E45922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.Gör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Özlem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EKİZ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058" w:type="pct"/>
          </w:tcPr>
          <w:p w:rsidR="00137761" w:rsidRPr="005B49C5" w:rsidRDefault="001A16C4" w:rsidP="001A16C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SYO da yapılacak</w:t>
            </w:r>
          </w:p>
        </w:tc>
      </w:tr>
      <w:tr w:rsidR="005C3C30" w:rsidRPr="005E41DE" w:rsidTr="005C3C30">
        <w:tc>
          <w:tcPr>
            <w:tcW w:w="432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OZ102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011" w:type="pct"/>
          </w:tcPr>
          <w:p w:rsidR="00E45922" w:rsidRPr="005B49C5" w:rsidRDefault="00E45922" w:rsidP="001A16C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TÜRK DİLİ II</w:t>
            </w:r>
          </w:p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2" w:type="pct"/>
          </w:tcPr>
          <w:p w:rsidR="00E45922" w:rsidRPr="005B49C5" w:rsidRDefault="001A16C4" w:rsidP="001A16C4">
            <w:pPr>
              <w:spacing w:after="0" w:line="480" w:lineRule="auto"/>
              <w:contextualSpacing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0.05.2022</w:t>
            </w:r>
          </w:p>
        </w:tc>
        <w:tc>
          <w:tcPr>
            <w:tcW w:w="480" w:type="pct"/>
            <w:vAlign w:val="bottom"/>
          </w:tcPr>
          <w:p w:rsidR="00E45922" w:rsidRPr="005B49C5" w:rsidRDefault="001A16C4" w:rsidP="001A16C4">
            <w:pPr>
              <w:spacing w:after="0" w:line="600" w:lineRule="auto"/>
              <w:contextualSpacing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09:30</w:t>
            </w:r>
          </w:p>
        </w:tc>
        <w:tc>
          <w:tcPr>
            <w:tcW w:w="289" w:type="pct"/>
          </w:tcPr>
          <w:p w:rsidR="00E45922" w:rsidRPr="005B49C5" w:rsidRDefault="001A16C4" w:rsidP="001A16C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  <w:p w:rsidR="00E45922" w:rsidRPr="005B49C5" w:rsidRDefault="00E45922" w:rsidP="001A16C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81" w:type="pct"/>
          </w:tcPr>
          <w:p w:rsidR="00E45922" w:rsidRPr="005B49C5" w:rsidRDefault="001A16C4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E45922" w:rsidRPr="005B49C5" w:rsidRDefault="00E45922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 Gör. Arif ÖZGEN</w:t>
            </w:r>
          </w:p>
        </w:tc>
        <w:tc>
          <w:tcPr>
            <w:tcW w:w="1058" w:type="pct"/>
          </w:tcPr>
          <w:p w:rsidR="00E45922" w:rsidRDefault="001A16C4" w:rsidP="001A16C4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  <w:p w:rsidR="000E164A" w:rsidRPr="005B49C5" w:rsidRDefault="000E164A" w:rsidP="001A16C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Ceyda CEYHAN BAŞARAN</w:t>
            </w:r>
          </w:p>
        </w:tc>
      </w:tr>
      <w:tr w:rsidR="00F60D44" w:rsidRPr="005E41DE" w:rsidTr="005C3C30">
        <w:trPr>
          <w:trHeight w:val="328"/>
        </w:trPr>
        <w:tc>
          <w:tcPr>
            <w:tcW w:w="432" w:type="pct"/>
            <w:vAlign w:val="bottom"/>
          </w:tcPr>
          <w:p w:rsidR="00F60D44" w:rsidRPr="005B49C5" w:rsidRDefault="00F60D44" w:rsidP="00F60D4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OZ104</w:t>
            </w:r>
          </w:p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1" w:type="pct"/>
          </w:tcPr>
          <w:p w:rsidR="00F60D44" w:rsidRPr="005B49C5" w:rsidRDefault="00F60D44" w:rsidP="00F60D4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ATATÜRK İLKELERİ VE İNKİLAP TARİHİ II</w:t>
            </w:r>
          </w:p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32" w:type="pct"/>
          </w:tcPr>
          <w:p w:rsidR="00F60D44" w:rsidRPr="005B49C5" w:rsidRDefault="00F60D44" w:rsidP="00DD6D97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1.05.2022</w:t>
            </w:r>
          </w:p>
        </w:tc>
        <w:tc>
          <w:tcPr>
            <w:tcW w:w="480" w:type="pct"/>
            <w:vAlign w:val="bottom"/>
          </w:tcPr>
          <w:p w:rsidR="00F60D44" w:rsidRPr="005B49C5" w:rsidRDefault="00F60D44" w:rsidP="00DD6D97">
            <w:pPr>
              <w:spacing w:after="0" w:line="36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289" w:type="pct"/>
          </w:tcPr>
          <w:p w:rsidR="00F60D44" w:rsidRPr="005B49C5" w:rsidRDefault="00F60D44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  <w:p w:rsidR="00F60D44" w:rsidRPr="005B49C5" w:rsidRDefault="00F60D44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81" w:type="pct"/>
          </w:tcPr>
          <w:p w:rsidR="00F60D44" w:rsidRPr="005B49C5" w:rsidRDefault="00F60D44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.Gör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Ahmet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ÖZKARCI</w:t>
            </w:r>
          </w:p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058" w:type="pct"/>
          </w:tcPr>
          <w:p w:rsidR="000E164A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0E164A" w:rsidRPr="005B49C5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ngül HENTEŞ</w:t>
            </w:r>
          </w:p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F60D44" w:rsidRPr="005E41DE" w:rsidTr="005C3C30">
        <w:trPr>
          <w:trHeight w:val="652"/>
        </w:trPr>
        <w:tc>
          <w:tcPr>
            <w:tcW w:w="432" w:type="pct"/>
          </w:tcPr>
          <w:p w:rsidR="00F60D44" w:rsidRPr="005B49C5" w:rsidRDefault="00F60D44" w:rsidP="00F60D4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BSM106</w:t>
            </w:r>
          </w:p>
        </w:tc>
        <w:tc>
          <w:tcPr>
            <w:tcW w:w="1011" w:type="pct"/>
          </w:tcPr>
          <w:p w:rsidR="00F60D44" w:rsidRPr="005B49C5" w:rsidRDefault="00F60D44" w:rsidP="00F60D4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METEOROLOJİ</w:t>
            </w:r>
          </w:p>
        </w:tc>
        <w:tc>
          <w:tcPr>
            <w:tcW w:w="432" w:type="pct"/>
          </w:tcPr>
          <w:p w:rsidR="00F60D44" w:rsidRPr="005B49C5" w:rsidRDefault="00F60D44" w:rsidP="00F60D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3.06.2022</w:t>
            </w:r>
          </w:p>
        </w:tc>
        <w:tc>
          <w:tcPr>
            <w:tcW w:w="480" w:type="pct"/>
            <w:vAlign w:val="bottom"/>
          </w:tcPr>
          <w:p w:rsidR="00F60D44" w:rsidRPr="005B49C5" w:rsidRDefault="00F60D44" w:rsidP="00DD6D97">
            <w:pPr>
              <w:spacing w:after="0" w:line="60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289" w:type="pct"/>
          </w:tcPr>
          <w:p w:rsidR="00F60D44" w:rsidRPr="005B49C5" w:rsidRDefault="00F60D44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481" w:type="pct"/>
          </w:tcPr>
          <w:p w:rsidR="00F60D44" w:rsidRPr="005B49C5" w:rsidRDefault="00F60D44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F60D44" w:rsidRPr="005B49C5" w:rsidRDefault="00F60D44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  <w:vAlign w:val="bottom"/>
          </w:tcPr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Dr.Ö.Ü</w:t>
            </w:r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>.Sertan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SESVEREN</w:t>
            </w:r>
          </w:p>
        </w:tc>
        <w:tc>
          <w:tcPr>
            <w:tcW w:w="1058" w:type="pct"/>
          </w:tcPr>
          <w:p w:rsidR="00F60D44" w:rsidRPr="005B49C5" w:rsidRDefault="000E164A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Songül HENTEŞ</w:t>
            </w:r>
          </w:p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</w:tc>
      </w:tr>
      <w:tr w:rsidR="009B20E5" w:rsidRPr="005E41DE" w:rsidTr="005C3C30">
        <w:tc>
          <w:tcPr>
            <w:tcW w:w="432" w:type="pct"/>
            <w:vAlign w:val="bottom"/>
          </w:tcPr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OZ122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11" w:type="pct"/>
          </w:tcPr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İNGİLİZCE II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432" w:type="pct"/>
          </w:tcPr>
          <w:p w:rsidR="009B20E5" w:rsidRPr="005B49C5" w:rsidRDefault="009B20E5" w:rsidP="00DD6D97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0.05.2022</w:t>
            </w:r>
          </w:p>
        </w:tc>
        <w:tc>
          <w:tcPr>
            <w:tcW w:w="480" w:type="pct"/>
            <w:vAlign w:val="bottom"/>
          </w:tcPr>
          <w:p w:rsidR="009B20E5" w:rsidRPr="005B49C5" w:rsidRDefault="009B20E5" w:rsidP="00DD6D97">
            <w:pPr>
              <w:spacing w:after="0" w:line="60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289" w:type="pct"/>
          </w:tcPr>
          <w:p w:rsidR="009B20E5" w:rsidRPr="005B49C5" w:rsidRDefault="009B20E5" w:rsidP="009B20E5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481" w:type="pct"/>
          </w:tcPr>
          <w:p w:rsidR="009B20E5" w:rsidRPr="005B49C5" w:rsidRDefault="009B20E5" w:rsidP="00FB1CC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9B20E5" w:rsidRPr="005B49C5" w:rsidRDefault="009B20E5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 Gör. Kemal HASANCAOĞLU</w:t>
            </w:r>
          </w:p>
        </w:tc>
        <w:tc>
          <w:tcPr>
            <w:tcW w:w="1058" w:type="pct"/>
          </w:tcPr>
          <w:p w:rsidR="000E164A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0E164A" w:rsidRPr="005B49C5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ngül HENTEŞ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B20E5" w:rsidRPr="005E41DE" w:rsidTr="005C3C30">
        <w:tc>
          <w:tcPr>
            <w:tcW w:w="432" w:type="pct"/>
            <w:vAlign w:val="bottom"/>
          </w:tcPr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ZF114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11" w:type="pct"/>
          </w:tcPr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EKOLOJİ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432" w:type="pct"/>
          </w:tcPr>
          <w:p w:rsidR="009B20E5" w:rsidRPr="005B49C5" w:rsidRDefault="009B20E5" w:rsidP="00DD6D97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1.06.2022</w:t>
            </w:r>
          </w:p>
        </w:tc>
        <w:tc>
          <w:tcPr>
            <w:tcW w:w="480" w:type="pct"/>
            <w:vAlign w:val="bottom"/>
          </w:tcPr>
          <w:p w:rsidR="009B20E5" w:rsidRPr="005B49C5" w:rsidRDefault="009B20E5" w:rsidP="00DD6D97">
            <w:pPr>
              <w:spacing w:after="0" w:line="48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289" w:type="pct"/>
          </w:tcPr>
          <w:p w:rsidR="009B20E5" w:rsidRPr="005B49C5" w:rsidRDefault="009B20E5" w:rsidP="009B20E5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481" w:type="pct"/>
          </w:tcPr>
          <w:p w:rsidR="009B20E5" w:rsidRPr="005B49C5" w:rsidRDefault="009B20E5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Prof.Dr.M</w:t>
            </w:r>
            <w:proofErr w:type="spellEnd"/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Murat ASLAN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058" w:type="pct"/>
          </w:tcPr>
          <w:p w:rsidR="009B20E5" w:rsidRPr="005B49C5" w:rsidRDefault="009B20E5" w:rsidP="009B20E5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9B20E5" w:rsidRPr="005B49C5" w:rsidRDefault="009B20E5" w:rsidP="009B20E5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B20E5" w:rsidRPr="005E41DE" w:rsidTr="005C3C30">
        <w:tc>
          <w:tcPr>
            <w:tcW w:w="432" w:type="pct"/>
            <w:vAlign w:val="bottom"/>
          </w:tcPr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ZF110</w:t>
            </w:r>
          </w:p>
        </w:tc>
        <w:tc>
          <w:tcPr>
            <w:tcW w:w="1011" w:type="pct"/>
          </w:tcPr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  <w:p w:rsidR="009B20E5" w:rsidRPr="005B49C5" w:rsidRDefault="009B20E5" w:rsidP="009B20E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OOLOJİ II</w:t>
            </w:r>
          </w:p>
        </w:tc>
        <w:tc>
          <w:tcPr>
            <w:tcW w:w="432" w:type="pct"/>
          </w:tcPr>
          <w:p w:rsidR="009B20E5" w:rsidRPr="005B49C5" w:rsidRDefault="009B20E5" w:rsidP="00DD6D97">
            <w:pPr>
              <w:spacing w:before="240"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.06.20222</w:t>
            </w:r>
          </w:p>
        </w:tc>
        <w:tc>
          <w:tcPr>
            <w:tcW w:w="480" w:type="pct"/>
            <w:vAlign w:val="bottom"/>
          </w:tcPr>
          <w:p w:rsidR="009B20E5" w:rsidRPr="005B49C5" w:rsidRDefault="009B20E5" w:rsidP="00DD6D97">
            <w:pPr>
              <w:spacing w:after="0" w:line="60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289" w:type="pct"/>
          </w:tcPr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</w:tc>
        <w:tc>
          <w:tcPr>
            <w:tcW w:w="481" w:type="pct"/>
          </w:tcPr>
          <w:p w:rsidR="009B20E5" w:rsidRPr="005B49C5" w:rsidRDefault="009B20E5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rFonts w:cs="Times New Roman"/>
                <w:color w:val="000000"/>
                <w:sz w:val="20"/>
                <w:szCs w:val="20"/>
              </w:rPr>
              <w:t>Prof.Dr.Ramazan</w:t>
            </w:r>
            <w:proofErr w:type="spellEnd"/>
            <w:proofErr w:type="gramEnd"/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 ÇETİNTAŞ</w:t>
            </w:r>
          </w:p>
        </w:tc>
        <w:tc>
          <w:tcPr>
            <w:tcW w:w="1058" w:type="pct"/>
          </w:tcPr>
          <w:p w:rsidR="009B20E5" w:rsidRPr="005B49C5" w:rsidRDefault="009B20E5" w:rsidP="009B20E5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9B20E5" w:rsidRPr="005B49C5" w:rsidRDefault="009B20E5" w:rsidP="009B20E5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  <w:tr w:rsidR="009B20E5" w:rsidRPr="005E41DE" w:rsidTr="005C3C30">
        <w:trPr>
          <w:trHeight w:val="709"/>
        </w:trPr>
        <w:tc>
          <w:tcPr>
            <w:tcW w:w="432" w:type="pct"/>
            <w:vAlign w:val="bottom"/>
          </w:tcPr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BSS118</w:t>
            </w:r>
          </w:p>
        </w:tc>
        <w:tc>
          <w:tcPr>
            <w:tcW w:w="1011" w:type="pct"/>
          </w:tcPr>
          <w:p w:rsidR="009B20E5" w:rsidRPr="005B49C5" w:rsidRDefault="009B20E5" w:rsidP="009B20E5">
            <w:pPr>
              <w:spacing w:after="0" w:line="240" w:lineRule="auto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GİRİŞİMCİLİK VE KARİYER PLANLAMA (SEÇ.)</w:t>
            </w:r>
          </w:p>
        </w:tc>
        <w:tc>
          <w:tcPr>
            <w:tcW w:w="432" w:type="pct"/>
          </w:tcPr>
          <w:p w:rsidR="009B20E5" w:rsidRPr="005B49C5" w:rsidRDefault="009B20E5" w:rsidP="00DD6D97">
            <w:pPr>
              <w:spacing w:before="240"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6.06.2022</w:t>
            </w:r>
          </w:p>
        </w:tc>
        <w:tc>
          <w:tcPr>
            <w:tcW w:w="480" w:type="pct"/>
            <w:vAlign w:val="bottom"/>
          </w:tcPr>
          <w:p w:rsidR="009B20E5" w:rsidRPr="005B49C5" w:rsidRDefault="009B20E5" w:rsidP="00DD6D97">
            <w:pPr>
              <w:spacing w:after="0" w:line="48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289" w:type="pct"/>
          </w:tcPr>
          <w:p w:rsidR="009B20E5" w:rsidRPr="005B49C5" w:rsidRDefault="009B20E5" w:rsidP="009B20E5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  <w:p w:rsidR="009B20E5" w:rsidRPr="005B49C5" w:rsidRDefault="009B20E5" w:rsidP="009B20E5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</w:t>
            </w:r>
            <w:r w:rsidR="00FB1CCF">
              <w:rPr>
                <w:rFonts w:cs="Times New Roman"/>
                <w:color w:val="000000"/>
                <w:sz w:val="20"/>
                <w:szCs w:val="20"/>
              </w:rPr>
              <w:t>-128</w:t>
            </w:r>
          </w:p>
        </w:tc>
        <w:tc>
          <w:tcPr>
            <w:tcW w:w="481" w:type="pct"/>
          </w:tcPr>
          <w:p w:rsidR="009B20E5" w:rsidRPr="005B49C5" w:rsidRDefault="009B20E5" w:rsidP="00FB1CCF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817" w:type="pct"/>
          </w:tcPr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5B49C5">
              <w:rPr>
                <w:rFonts w:cs="Times New Roman"/>
                <w:color w:val="000000"/>
                <w:sz w:val="20"/>
                <w:szCs w:val="20"/>
              </w:rPr>
              <w:t>Öğr</w:t>
            </w:r>
            <w:proofErr w:type="spellEnd"/>
            <w:r w:rsidRPr="005B49C5">
              <w:rPr>
                <w:rFonts w:cs="Times New Roman"/>
                <w:color w:val="000000"/>
                <w:sz w:val="20"/>
                <w:szCs w:val="20"/>
              </w:rPr>
              <w:t>. Üyesi Cevahir KAYNAKÇI BAYDAR</w:t>
            </w:r>
          </w:p>
        </w:tc>
        <w:tc>
          <w:tcPr>
            <w:tcW w:w="1058" w:type="pct"/>
          </w:tcPr>
          <w:p w:rsidR="009B20E5" w:rsidRDefault="009B20E5" w:rsidP="009B20E5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  <w:p w:rsidR="009B20E5" w:rsidRPr="005B49C5" w:rsidRDefault="009B20E5" w:rsidP="009B20E5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9B20E5" w:rsidRPr="005B49C5" w:rsidRDefault="009B20E5" w:rsidP="009B20E5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</w:tbl>
    <w:p w:rsidR="005C3C30" w:rsidRDefault="005C3C30" w:rsidP="00D231A6">
      <w:pPr>
        <w:spacing w:before="240" w:after="0"/>
        <w:rPr>
          <w:rFonts w:cs="Times New Roman"/>
          <w:b/>
          <w:szCs w:val="24"/>
        </w:rPr>
      </w:pPr>
    </w:p>
    <w:p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p w:rsidR="00D231A6" w:rsidRDefault="00D231A6" w:rsidP="00A62638">
      <w:pPr>
        <w:spacing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043"/>
        <w:gridCol w:w="3517"/>
        <w:gridCol w:w="1374"/>
        <w:gridCol w:w="973"/>
        <w:gridCol w:w="1102"/>
        <w:gridCol w:w="1102"/>
        <w:gridCol w:w="2757"/>
        <w:gridCol w:w="2748"/>
      </w:tblGrid>
      <w:tr w:rsidR="003049D2" w:rsidRPr="005E41DE" w:rsidTr="00F60D44">
        <w:tc>
          <w:tcPr>
            <w:tcW w:w="357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03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70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33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77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77" w:type="pct"/>
            <w:vAlign w:val="bottom"/>
          </w:tcPr>
          <w:p w:rsidR="003049D2" w:rsidRPr="005E41DE" w:rsidRDefault="003049D2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943" w:type="pct"/>
          </w:tcPr>
          <w:p w:rsidR="003049D2" w:rsidRPr="005E41DE" w:rsidRDefault="003049D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940" w:type="pct"/>
          </w:tcPr>
          <w:p w:rsidR="003049D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803714" w:rsidRPr="005E41DE" w:rsidTr="00F60D44">
        <w:trPr>
          <w:trHeight w:val="282"/>
        </w:trPr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02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ENTOMOLOJİ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FE2031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1.06.2022</w:t>
            </w:r>
          </w:p>
        </w:tc>
        <w:tc>
          <w:tcPr>
            <w:tcW w:w="333" w:type="pct"/>
          </w:tcPr>
          <w:p w:rsidR="00803714" w:rsidRPr="00547611" w:rsidRDefault="00FE2031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Has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TUNAZ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0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Selin Ceren BALSAK</w:t>
            </w:r>
          </w:p>
          <w:p w:rsidR="004B7CCC" w:rsidRPr="005B49C5" w:rsidRDefault="004B7CCC" w:rsidP="004B7CCC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Songül HENTEŞ</w:t>
            </w:r>
          </w:p>
          <w:p w:rsidR="00803714" w:rsidRPr="00137761" w:rsidRDefault="00803714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803714" w:rsidRPr="005E41DE" w:rsidTr="00F60D44">
        <w:trPr>
          <w:trHeight w:val="518"/>
        </w:trPr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12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AHÇE BİTKİLERİ (SEÇ)</w:t>
            </w:r>
          </w:p>
          <w:p w:rsidR="00803714" w:rsidRPr="00547611" w:rsidRDefault="00803714" w:rsidP="00803714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0E164A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0.05.2022</w:t>
            </w:r>
          </w:p>
        </w:tc>
        <w:tc>
          <w:tcPr>
            <w:tcW w:w="333" w:type="pct"/>
          </w:tcPr>
          <w:p w:rsidR="00803714" w:rsidRPr="00547611" w:rsidRDefault="000E164A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İsmail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GÜVENÇ-</w:t>
            </w:r>
            <w:proofErr w:type="spellStart"/>
            <w:r w:rsidRPr="00547611">
              <w:rPr>
                <w:rFonts w:cs="Times New Roman"/>
                <w:color w:val="000000"/>
                <w:sz w:val="22"/>
              </w:rPr>
              <w:t>Prof.Dr.Mehmet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SÜTYEMEZ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0" w:type="pct"/>
          </w:tcPr>
          <w:p w:rsidR="004B7CCC" w:rsidRPr="005B49C5" w:rsidRDefault="004B7CCC" w:rsidP="004B7CCC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Songül HENTEŞ</w:t>
            </w:r>
          </w:p>
          <w:p w:rsidR="004B7CCC" w:rsidRPr="005B49C5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803714" w:rsidRPr="00137761" w:rsidRDefault="00803714" w:rsidP="00137761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803714" w:rsidRPr="005E41DE" w:rsidTr="00F60D44">
        <w:trPr>
          <w:trHeight w:val="765"/>
        </w:trPr>
        <w:tc>
          <w:tcPr>
            <w:tcW w:w="357" w:type="pct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22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03" w:type="pct"/>
          </w:tcPr>
          <w:p w:rsidR="00803714" w:rsidRPr="00803714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470" w:type="pct"/>
          </w:tcPr>
          <w:p w:rsidR="00803714" w:rsidRPr="00547611" w:rsidRDefault="000E164A" w:rsidP="0080371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3.06.2022</w:t>
            </w:r>
          </w:p>
        </w:tc>
        <w:tc>
          <w:tcPr>
            <w:tcW w:w="333" w:type="pct"/>
          </w:tcPr>
          <w:p w:rsidR="00803714" w:rsidRPr="00547611" w:rsidRDefault="000E164A" w:rsidP="0080371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5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6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803714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Mustafa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ŞAHİN</w:t>
            </w:r>
          </w:p>
        </w:tc>
        <w:tc>
          <w:tcPr>
            <w:tcW w:w="940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4B7CCC" w:rsidRPr="005B49C5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5B49C5" w:rsidRPr="00137761" w:rsidRDefault="005B49C5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803714" w:rsidRPr="005E41DE" w:rsidTr="00F60D44"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06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İKROBİYOLOJİ (SEÇ)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70" w:type="pct"/>
          </w:tcPr>
          <w:p w:rsidR="00803714" w:rsidRPr="00547611" w:rsidRDefault="000E164A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2.06.2022</w:t>
            </w:r>
          </w:p>
        </w:tc>
        <w:tc>
          <w:tcPr>
            <w:tcW w:w="333" w:type="pct"/>
          </w:tcPr>
          <w:p w:rsidR="00803714" w:rsidRPr="00547611" w:rsidRDefault="000E164A" w:rsidP="0080371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4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ÇETİNTAŞ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940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Selin Ceren BALSAK</w:t>
            </w:r>
            <w:r>
              <w:rPr>
                <w:sz w:val="20"/>
                <w:szCs w:val="20"/>
              </w:rPr>
              <w:t xml:space="preserve"> </w:t>
            </w:r>
          </w:p>
          <w:p w:rsidR="004B7CCC" w:rsidRPr="005B49C5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803714" w:rsidRPr="00137761" w:rsidRDefault="00803714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803714" w:rsidRPr="005E41DE" w:rsidTr="00F60D44"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10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TARLA BİTKİLERİ (SEÇ)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0E164A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8.06.2022</w:t>
            </w:r>
          </w:p>
        </w:tc>
        <w:tc>
          <w:tcPr>
            <w:tcW w:w="333" w:type="pct"/>
          </w:tcPr>
          <w:p w:rsidR="00803714" w:rsidRPr="00547611" w:rsidRDefault="000E164A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6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>
              <w:rPr>
                <w:rFonts w:cs="Times New Roman"/>
                <w:color w:val="000000"/>
                <w:sz w:val="22"/>
              </w:rPr>
              <w:t>Doç.Dr.</w:t>
            </w:r>
            <w:r w:rsidRPr="00547611">
              <w:rPr>
                <w:rFonts w:cs="Times New Roman"/>
                <w:color w:val="000000"/>
                <w:sz w:val="22"/>
              </w:rPr>
              <w:t>Ömer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Süha USLU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0" w:type="pct"/>
          </w:tcPr>
          <w:p w:rsidR="000E164A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0E164A" w:rsidRPr="005B49C5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  <w:p w:rsidR="00137761" w:rsidRPr="00137761" w:rsidRDefault="00137761" w:rsidP="0080371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803714" w:rsidRPr="005E41DE" w:rsidTr="00F60D44">
        <w:tc>
          <w:tcPr>
            <w:tcW w:w="357" w:type="pct"/>
            <w:vAlign w:val="bottom"/>
          </w:tcPr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14</w:t>
            </w:r>
          </w:p>
          <w:p w:rsidR="00803714" w:rsidRPr="009C276E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803714" w:rsidRPr="00547611" w:rsidRDefault="00F60D4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2.06.2022</w:t>
            </w:r>
          </w:p>
        </w:tc>
        <w:tc>
          <w:tcPr>
            <w:tcW w:w="333" w:type="pct"/>
          </w:tcPr>
          <w:p w:rsidR="00803714" w:rsidRPr="00547611" w:rsidRDefault="00F60D44" w:rsidP="0080371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377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Mustafa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YILDIRIM</w:t>
            </w:r>
          </w:p>
          <w:p w:rsidR="00803714" w:rsidRPr="00547611" w:rsidRDefault="00803714" w:rsidP="0080371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0" w:type="pct"/>
          </w:tcPr>
          <w:p w:rsidR="000E164A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0E164A" w:rsidRPr="005B49C5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erve İNCİR</w:t>
            </w:r>
          </w:p>
          <w:p w:rsidR="00137761" w:rsidRPr="00137761" w:rsidRDefault="00137761" w:rsidP="0080371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F60D44" w:rsidRPr="005E41DE" w:rsidTr="00F60D44">
        <w:tc>
          <w:tcPr>
            <w:tcW w:w="357" w:type="pct"/>
            <w:vAlign w:val="bottom"/>
          </w:tcPr>
          <w:p w:rsidR="00F60D44" w:rsidRPr="009C276E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OZ222</w:t>
            </w:r>
          </w:p>
          <w:p w:rsidR="00F60D44" w:rsidRPr="009C276E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4B545C" w:rsidRDefault="004B545C" w:rsidP="00F60D4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İNGİLİZCE IV</w:t>
            </w:r>
          </w:p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F60D44" w:rsidRPr="00547611" w:rsidRDefault="00F60D44" w:rsidP="00F60D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1.05.2022</w:t>
            </w:r>
          </w:p>
        </w:tc>
        <w:tc>
          <w:tcPr>
            <w:tcW w:w="333" w:type="pct"/>
          </w:tcPr>
          <w:p w:rsidR="00F60D44" w:rsidRPr="00547611" w:rsidRDefault="00F60D44" w:rsidP="00F60D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377" w:type="pct"/>
          </w:tcPr>
          <w:p w:rsidR="00F60D44" w:rsidRPr="005B49C5" w:rsidRDefault="00F60D44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5B49C5">
              <w:rPr>
                <w:rFonts w:cs="Times New Roman"/>
                <w:color w:val="000000"/>
                <w:sz w:val="20"/>
                <w:szCs w:val="20"/>
              </w:rPr>
              <w:t>ZF126-ZF128</w:t>
            </w:r>
          </w:p>
          <w:p w:rsidR="00F60D44" w:rsidRPr="005B49C5" w:rsidRDefault="00F60D44" w:rsidP="00F60D44">
            <w:pPr>
              <w:spacing w:after="0"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377" w:type="pct"/>
          </w:tcPr>
          <w:p w:rsidR="004B545C" w:rsidRDefault="004B545C" w:rsidP="00F60D4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F60D44" w:rsidRPr="005B49C5" w:rsidRDefault="00F60D44" w:rsidP="00F60D44">
            <w:pPr>
              <w:spacing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5B49C5">
              <w:rPr>
                <w:rFonts w:eastAsia="Times New Roman" w:cs="Times New Roman"/>
                <w:color w:val="auto"/>
                <w:sz w:val="20"/>
                <w:szCs w:val="20"/>
              </w:rPr>
              <w:t>Yüzyüze</w:t>
            </w:r>
            <w:proofErr w:type="spellEnd"/>
          </w:p>
        </w:tc>
        <w:tc>
          <w:tcPr>
            <w:tcW w:w="943" w:type="pct"/>
          </w:tcPr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proofErr w:type="gramStart"/>
            <w:r>
              <w:t>Öğr.Gör</w:t>
            </w:r>
            <w:proofErr w:type="gramEnd"/>
            <w:r>
              <w:t>.Zeynep</w:t>
            </w:r>
            <w:proofErr w:type="spellEnd"/>
            <w:r>
              <w:t xml:space="preserve"> CANLI</w:t>
            </w:r>
            <w:r w:rsidRPr="00547611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</w:p>
        </w:tc>
        <w:tc>
          <w:tcPr>
            <w:tcW w:w="940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4B7CCC" w:rsidRPr="005B49C5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Cebrail BARIŞ</w:t>
            </w:r>
          </w:p>
          <w:p w:rsidR="00F60D44" w:rsidRPr="00137761" w:rsidRDefault="00F60D44" w:rsidP="00F60D44">
            <w:pPr>
              <w:spacing w:after="0" w:line="240" w:lineRule="auto"/>
              <w:jc w:val="both"/>
              <w:rPr>
                <w:sz w:val="22"/>
              </w:rPr>
            </w:pPr>
          </w:p>
        </w:tc>
      </w:tr>
      <w:tr w:rsidR="00F60D44" w:rsidRPr="005E41DE" w:rsidTr="00F60D44">
        <w:tc>
          <w:tcPr>
            <w:tcW w:w="357" w:type="pct"/>
          </w:tcPr>
          <w:p w:rsidR="00F60D44" w:rsidRPr="009C276E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9C276E">
              <w:rPr>
                <w:rFonts w:cs="Times New Roman"/>
                <w:color w:val="000000"/>
                <w:sz w:val="22"/>
              </w:rPr>
              <w:t>BBK204</w:t>
            </w:r>
          </w:p>
          <w:p w:rsidR="00F60D44" w:rsidRPr="009C276E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03" w:type="pct"/>
          </w:tcPr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KORUMA MAKİNELERİ</w:t>
            </w:r>
          </w:p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70" w:type="pct"/>
          </w:tcPr>
          <w:p w:rsidR="00F60D44" w:rsidRPr="00547611" w:rsidRDefault="000E164A" w:rsidP="00F60D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7.06.2022</w:t>
            </w:r>
          </w:p>
        </w:tc>
        <w:tc>
          <w:tcPr>
            <w:tcW w:w="333" w:type="pct"/>
          </w:tcPr>
          <w:p w:rsidR="00F60D44" w:rsidRPr="00547611" w:rsidRDefault="000E164A" w:rsidP="00F60D4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6:00</w:t>
            </w:r>
          </w:p>
        </w:tc>
        <w:tc>
          <w:tcPr>
            <w:tcW w:w="377" w:type="pct"/>
          </w:tcPr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77" w:type="pct"/>
            <w:vAlign w:val="bottom"/>
          </w:tcPr>
          <w:p w:rsidR="00F60D44" w:rsidRPr="00547611" w:rsidRDefault="00F60D44" w:rsidP="004B545C">
            <w:pPr>
              <w:spacing w:after="0" w:line="60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43" w:type="pct"/>
            <w:vAlign w:val="bottom"/>
          </w:tcPr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547611">
              <w:rPr>
                <w:rFonts w:cs="Times New Roman"/>
                <w:color w:val="000000"/>
                <w:sz w:val="22"/>
              </w:rPr>
              <w:t>.Hayrettin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KARADÖL</w:t>
            </w:r>
          </w:p>
          <w:p w:rsidR="00F60D44" w:rsidRPr="00547611" w:rsidRDefault="00F60D44" w:rsidP="00F60D44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940" w:type="pct"/>
          </w:tcPr>
          <w:p w:rsidR="000E164A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Dr. Selin Ceren BALSAK</w:t>
            </w:r>
          </w:p>
          <w:p w:rsidR="000E164A" w:rsidRPr="005B49C5" w:rsidRDefault="000E164A" w:rsidP="000E164A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F60D44" w:rsidRPr="00137761" w:rsidRDefault="00F60D44" w:rsidP="00F60D44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</w:tbl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D231A6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547611" w:rsidRDefault="00547611" w:rsidP="00D231A6">
      <w:pPr>
        <w:spacing w:after="0"/>
        <w:rPr>
          <w:rFonts w:cs="Times New Roman"/>
          <w:b/>
          <w:sz w:val="20"/>
          <w:szCs w:val="20"/>
        </w:rPr>
      </w:pPr>
    </w:p>
    <w:p w:rsidR="00D231A6" w:rsidRPr="005E41DE" w:rsidRDefault="00D231A6" w:rsidP="00D231A6">
      <w:pPr>
        <w:spacing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3. Sınıf </w:t>
      </w:r>
    </w:p>
    <w:tbl>
      <w:tblPr>
        <w:tblStyle w:val="TabloKlavuzu"/>
        <w:tblW w:w="5235" w:type="pct"/>
        <w:tblLook w:val="04A0" w:firstRow="1" w:lastRow="0" w:firstColumn="1" w:lastColumn="0" w:noHBand="0" w:noVBand="1"/>
      </w:tblPr>
      <w:tblGrid>
        <w:gridCol w:w="1043"/>
        <w:gridCol w:w="3884"/>
        <w:gridCol w:w="1261"/>
        <w:gridCol w:w="1038"/>
        <w:gridCol w:w="1135"/>
        <w:gridCol w:w="1007"/>
        <w:gridCol w:w="2822"/>
        <w:gridCol w:w="3113"/>
      </w:tblGrid>
      <w:tr w:rsidR="00315E42" w:rsidRPr="005E41DE" w:rsidTr="00063742">
        <w:tc>
          <w:tcPr>
            <w:tcW w:w="34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69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1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39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7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29" w:type="pct"/>
            <w:vAlign w:val="bottom"/>
          </w:tcPr>
          <w:p w:rsidR="00315E42" w:rsidRPr="005E41DE" w:rsidRDefault="00315E42" w:rsidP="00D47D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922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1018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2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TARIMSAL HASTALIKLARLA MÜCADELE YÖNTEMLERI VE İLAÇLAR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315E42" w:rsidRPr="00137761" w:rsidRDefault="0045275D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7.06.2022</w:t>
            </w:r>
          </w:p>
        </w:tc>
        <w:tc>
          <w:tcPr>
            <w:tcW w:w="339" w:type="pct"/>
          </w:tcPr>
          <w:p w:rsidR="00315E42" w:rsidRPr="00137761" w:rsidRDefault="0045275D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Mustafa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KÜSEK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9B7A65" w:rsidRPr="00395642" w:rsidRDefault="00395642" w:rsidP="00395642">
            <w:pPr>
              <w:spacing w:before="120" w:after="120" w:line="240" w:lineRule="auto"/>
              <w:rPr>
                <w:sz w:val="22"/>
              </w:rPr>
            </w:pPr>
            <w:r>
              <w:rPr>
                <w:sz w:val="22"/>
              </w:rPr>
              <w:t>Songül HENTEŞ</w:t>
            </w: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4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</w:tcPr>
          <w:p w:rsidR="00315E42" w:rsidRPr="00137761" w:rsidRDefault="00315E42" w:rsidP="00713F8A">
            <w:pPr>
              <w:spacing w:before="240"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GENEL HERBOLOJİ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315E42" w:rsidRPr="00137761" w:rsidRDefault="0045275D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8.06.2022</w:t>
            </w:r>
          </w:p>
        </w:tc>
        <w:tc>
          <w:tcPr>
            <w:tcW w:w="339" w:type="pct"/>
          </w:tcPr>
          <w:p w:rsidR="00315E42" w:rsidRPr="00137761" w:rsidRDefault="0045275D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713F8A">
            <w:pPr>
              <w:spacing w:before="240" w:after="0" w:line="60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Tamer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ÜSTÜNER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4B7CCC" w:rsidRPr="005B49C5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5B49C5" w:rsidRPr="00137761" w:rsidRDefault="005B49C5" w:rsidP="00137761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8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6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İTKİ VİROLOJİSİ</w:t>
            </w:r>
          </w:p>
          <w:p w:rsidR="00315E42" w:rsidRPr="00137761" w:rsidRDefault="00315E42" w:rsidP="00C7215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12" w:type="pct"/>
          </w:tcPr>
          <w:p w:rsidR="00315E42" w:rsidRPr="00137761" w:rsidRDefault="00FE2031" w:rsidP="00C7215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2.06.2022</w:t>
            </w:r>
          </w:p>
        </w:tc>
        <w:tc>
          <w:tcPr>
            <w:tcW w:w="339" w:type="pct"/>
          </w:tcPr>
          <w:p w:rsidR="00315E42" w:rsidRPr="00137761" w:rsidRDefault="00FE2031" w:rsidP="00C7215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0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1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  <w:vAlign w:val="bottom"/>
          </w:tcPr>
          <w:p w:rsidR="00315E42" w:rsidRPr="00137761" w:rsidRDefault="000654EF" w:rsidP="000654EF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137761">
              <w:rPr>
                <w:sz w:val="22"/>
              </w:rPr>
              <w:t>Prof. Dr. Nihal BUZKAN-</w:t>
            </w: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gramEnd"/>
            <w:r w:rsidRPr="00137761">
              <w:rPr>
                <w:sz w:val="22"/>
              </w:rPr>
              <w:t>.Dr</w:t>
            </w:r>
            <w:proofErr w:type="spellEnd"/>
            <w:r w:rsidRPr="00137761">
              <w:rPr>
                <w:sz w:val="22"/>
              </w:rPr>
              <w:t>. Selin Ceren BALSAK</w:t>
            </w:r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 xml:space="preserve"> </w:t>
            </w:r>
          </w:p>
        </w:tc>
        <w:tc>
          <w:tcPr>
            <w:tcW w:w="1018" w:type="pct"/>
          </w:tcPr>
          <w:p w:rsidR="00315E42" w:rsidRPr="00137761" w:rsidRDefault="004B7CCC" w:rsidP="00C7215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  <w:r>
              <w:rPr>
                <w:sz w:val="22"/>
              </w:rPr>
              <w:t xml:space="preserve"> Songül HENTEŞ</w:t>
            </w:r>
          </w:p>
        </w:tc>
      </w:tr>
      <w:tr w:rsidR="00315E42" w:rsidRPr="00137761" w:rsidTr="00063742">
        <w:tc>
          <w:tcPr>
            <w:tcW w:w="341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6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MESLEKİ İNGİLİZCE II (SEÇ)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315E42" w:rsidRPr="00137761" w:rsidRDefault="0045275D" w:rsidP="00C7215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0.05.2022</w:t>
            </w:r>
          </w:p>
        </w:tc>
        <w:tc>
          <w:tcPr>
            <w:tcW w:w="339" w:type="pct"/>
          </w:tcPr>
          <w:p w:rsidR="00315E42" w:rsidRPr="00063742" w:rsidRDefault="0045275D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4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5:00</w:t>
            </w:r>
          </w:p>
        </w:tc>
        <w:tc>
          <w:tcPr>
            <w:tcW w:w="371" w:type="pct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  <w:vAlign w:val="bottom"/>
          </w:tcPr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ÇETİNTAŞ</w:t>
            </w:r>
          </w:p>
          <w:p w:rsidR="00315E42" w:rsidRPr="0013776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4B7CCC" w:rsidRDefault="004B7CCC" w:rsidP="004B7CCC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  <w:p w:rsidR="005C28B1" w:rsidRPr="00137761" w:rsidRDefault="004B7CCC" w:rsidP="004B7CCC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0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İTKİ AKAROLOJİSİ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1.0</w:t>
            </w:r>
            <w:bookmarkStart w:id="0" w:name="_GoBack"/>
            <w:bookmarkEnd w:id="0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6.2022</w:t>
            </w:r>
          </w:p>
        </w:tc>
        <w:tc>
          <w:tcPr>
            <w:tcW w:w="339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5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6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Tülin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ÖZSİSLİ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4B7CCC" w:rsidRPr="005B49C5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  <w:p w:rsidR="00063742" w:rsidRPr="009B7A65" w:rsidRDefault="00063742" w:rsidP="00063742">
            <w:pPr>
              <w:spacing w:after="0" w:line="240" w:lineRule="auto"/>
              <w:jc w:val="both"/>
              <w:rPr>
                <w:sz w:val="22"/>
              </w:rPr>
            </w:pP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6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69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İTKİ BAKTERİYOLOJİSİ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412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6.2022</w:t>
            </w:r>
          </w:p>
        </w:tc>
        <w:tc>
          <w:tcPr>
            <w:tcW w:w="339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4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Doç.Dr.Mustafa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KÜSEK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018" w:type="pct"/>
          </w:tcPr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063742" w:rsidRPr="00137761" w:rsidRDefault="004B7CCC" w:rsidP="00063742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Songül HENTEŞ</w:t>
            </w:r>
          </w:p>
        </w:tc>
      </w:tr>
      <w:tr w:rsidR="00063742" w:rsidRPr="00137761" w:rsidTr="00EA315C">
        <w:trPr>
          <w:trHeight w:val="742"/>
        </w:trPr>
        <w:tc>
          <w:tcPr>
            <w:tcW w:w="341" w:type="pct"/>
          </w:tcPr>
          <w:p w:rsidR="00063742" w:rsidRPr="00EA315C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02</w:t>
            </w:r>
          </w:p>
        </w:tc>
        <w:tc>
          <w:tcPr>
            <w:tcW w:w="1269" w:type="pct"/>
          </w:tcPr>
          <w:p w:rsidR="00063742" w:rsidRPr="00EA315C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ÖCEK SİSTEMATİĞİ</w:t>
            </w:r>
          </w:p>
        </w:tc>
        <w:tc>
          <w:tcPr>
            <w:tcW w:w="412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6.06.2022</w:t>
            </w:r>
          </w:p>
        </w:tc>
        <w:tc>
          <w:tcPr>
            <w:tcW w:w="339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3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4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EA315C">
            <w:pPr>
              <w:spacing w:before="240" w:after="0" w:line="72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EA315C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M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Murat ASLAN</w:t>
            </w:r>
          </w:p>
        </w:tc>
        <w:tc>
          <w:tcPr>
            <w:tcW w:w="1018" w:type="pct"/>
          </w:tcPr>
          <w:p w:rsidR="004B7CCC" w:rsidRDefault="004B7CCC" w:rsidP="004B7CCC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  <w:p w:rsidR="00063742" w:rsidRPr="00EA315C" w:rsidRDefault="004B7CCC" w:rsidP="00063742">
            <w:pPr>
              <w:spacing w:after="0" w:line="240" w:lineRule="auto"/>
              <w:rPr>
                <w:sz w:val="20"/>
                <w:szCs w:val="20"/>
              </w:rPr>
            </w:pPr>
            <w:r w:rsidRPr="005B49C5">
              <w:rPr>
                <w:sz w:val="20"/>
                <w:szCs w:val="20"/>
              </w:rPr>
              <w:t>Mustafa AÇIKGÖZ</w:t>
            </w: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14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69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MESLEKİ UYGULAMA II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12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0.06.2022</w:t>
            </w:r>
          </w:p>
        </w:tc>
        <w:tc>
          <w:tcPr>
            <w:tcW w:w="339" w:type="pct"/>
          </w:tcPr>
          <w:p w:rsidR="00063742" w:rsidRPr="00137761" w:rsidRDefault="0045275D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6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A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Arda IŞIKBER</w:t>
            </w:r>
            <w:r w:rsidRPr="00137761">
              <w:rPr>
                <w:rFonts w:eastAsiaTheme="minorHAnsi" w:cs="Times New Roman"/>
                <w:color w:val="auto"/>
                <w:sz w:val="22"/>
                <w:lang w:eastAsia="en-US"/>
              </w:rPr>
              <w:t xml:space="preserve"> </w:t>
            </w:r>
          </w:p>
        </w:tc>
        <w:tc>
          <w:tcPr>
            <w:tcW w:w="1018" w:type="pct"/>
          </w:tcPr>
          <w:p w:rsidR="00063742" w:rsidRDefault="004B7CCC" w:rsidP="00063742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  <w:p w:rsidR="004B7CCC" w:rsidRDefault="004B7CCC" w:rsidP="004B7CCC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5B49C5">
              <w:rPr>
                <w:sz w:val="20"/>
                <w:szCs w:val="20"/>
              </w:rPr>
              <w:t>Arş.Gör</w:t>
            </w:r>
            <w:proofErr w:type="spellEnd"/>
            <w:proofErr w:type="gramEnd"/>
            <w:r w:rsidRPr="005B49C5">
              <w:rPr>
                <w:sz w:val="20"/>
                <w:szCs w:val="20"/>
              </w:rPr>
              <w:t>. Ceyda CEYHAN BAŞARAN</w:t>
            </w:r>
          </w:p>
          <w:p w:rsidR="004B7CCC" w:rsidRPr="009B7A65" w:rsidRDefault="004B7CCC" w:rsidP="00063742">
            <w:pPr>
              <w:spacing w:after="0" w:line="240" w:lineRule="auto"/>
              <w:rPr>
                <w:sz w:val="22"/>
              </w:rPr>
            </w:pPr>
          </w:p>
        </w:tc>
      </w:tr>
      <w:tr w:rsidR="00063742" w:rsidRPr="00137761" w:rsidTr="00063742">
        <w:tc>
          <w:tcPr>
            <w:tcW w:w="341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BBK324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269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137761">
              <w:rPr>
                <w:rFonts w:cs="Times New Roman"/>
                <w:color w:val="000000"/>
                <w:sz w:val="22"/>
              </w:rPr>
              <w:t>ARI YETİŞTİRME (SEÇ)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412" w:type="pct"/>
          </w:tcPr>
          <w:p w:rsidR="00063742" w:rsidRPr="00137761" w:rsidRDefault="000E164A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0.06.2022</w:t>
            </w:r>
          </w:p>
        </w:tc>
        <w:tc>
          <w:tcPr>
            <w:tcW w:w="339" w:type="pct"/>
          </w:tcPr>
          <w:p w:rsidR="00063742" w:rsidRPr="00137761" w:rsidRDefault="000E164A" w:rsidP="0006374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0:00</w:t>
            </w:r>
          </w:p>
        </w:tc>
        <w:tc>
          <w:tcPr>
            <w:tcW w:w="371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137761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29" w:type="pct"/>
            <w:vAlign w:val="bottom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137761"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2" w:type="pct"/>
          </w:tcPr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rFonts w:cs="Times New Roman"/>
                <w:color w:val="000000"/>
                <w:sz w:val="22"/>
              </w:rPr>
              <w:t>Prof.Dr.Halil</w:t>
            </w:r>
            <w:proofErr w:type="spellEnd"/>
            <w:proofErr w:type="gramEnd"/>
            <w:r w:rsidRPr="00137761">
              <w:rPr>
                <w:rFonts w:cs="Times New Roman"/>
                <w:color w:val="000000"/>
                <w:sz w:val="22"/>
              </w:rPr>
              <w:t xml:space="preserve"> YENİNAR</w:t>
            </w:r>
          </w:p>
          <w:p w:rsidR="00063742" w:rsidRPr="00137761" w:rsidRDefault="00063742" w:rsidP="0006374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</w:p>
        </w:tc>
        <w:tc>
          <w:tcPr>
            <w:tcW w:w="1018" w:type="pct"/>
          </w:tcPr>
          <w:p w:rsidR="00063742" w:rsidRPr="00137761" w:rsidRDefault="004B7CCC" w:rsidP="00063742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  <w:r>
              <w:rPr>
                <w:sz w:val="22"/>
              </w:rPr>
              <w:t xml:space="preserve"> </w:t>
            </w:r>
            <w:r>
              <w:rPr>
                <w:rFonts w:cs="Times New Roman"/>
                <w:color w:val="000000"/>
                <w:sz w:val="22"/>
              </w:rPr>
              <w:t>Merve İNCİR</w:t>
            </w:r>
          </w:p>
        </w:tc>
      </w:tr>
    </w:tbl>
    <w:p w:rsidR="004B7CCC" w:rsidRDefault="004B7CCC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EA6645" w:rsidRDefault="00EA6645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FB1CCF" w:rsidRDefault="00FB1CCF" w:rsidP="00D231A6">
      <w:pPr>
        <w:spacing w:before="120" w:after="0"/>
        <w:rPr>
          <w:rFonts w:cs="Times New Roman"/>
          <w:b/>
          <w:sz w:val="20"/>
          <w:szCs w:val="20"/>
        </w:rPr>
      </w:pPr>
    </w:p>
    <w:p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lastRenderedPageBreak/>
        <w:t xml:space="preserve">4. Sınıf </w:t>
      </w:r>
    </w:p>
    <w:tbl>
      <w:tblPr>
        <w:tblStyle w:val="TabloKlavuzu"/>
        <w:tblW w:w="5164" w:type="pct"/>
        <w:tblLayout w:type="fixed"/>
        <w:tblLook w:val="04A0" w:firstRow="1" w:lastRow="0" w:firstColumn="1" w:lastColumn="0" w:noHBand="0" w:noVBand="1"/>
      </w:tblPr>
      <w:tblGrid>
        <w:gridCol w:w="1180"/>
        <w:gridCol w:w="3653"/>
        <w:gridCol w:w="1319"/>
        <w:gridCol w:w="1026"/>
        <w:gridCol w:w="1117"/>
        <w:gridCol w:w="1193"/>
        <w:gridCol w:w="2796"/>
        <w:gridCol w:w="2811"/>
      </w:tblGrid>
      <w:tr w:rsidR="00315E42" w:rsidRPr="005E41DE" w:rsidTr="00315E42">
        <w:tc>
          <w:tcPr>
            <w:tcW w:w="39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21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437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34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370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395" w:type="pct"/>
            <w:vAlign w:val="bottom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926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931" w:type="pct"/>
          </w:tcPr>
          <w:p w:rsidR="00315E42" w:rsidRPr="005E41DE" w:rsidRDefault="00315E4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LER</w:t>
            </w:r>
          </w:p>
        </w:tc>
      </w:tr>
      <w:tr w:rsidR="00315E42" w:rsidRPr="00547611" w:rsidTr="00315E42">
        <w:trPr>
          <w:trHeight w:val="172"/>
        </w:trPr>
        <w:tc>
          <w:tcPr>
            <w:tcW w:w="391" w:type="pct"/>
          </w:tcPr>
          <w:p w:rsidR="00315E42" w:rsidRDefault="00315E42" w:rsidP="00C7215D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315E42" w:rsidRPr="008D4C8E" w:rsidRDefault="00315E42" w:rsidP="00C7215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210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TARLA BİTKİLERİ ZARARLILARI</w:t>
            </w:r>
          </w:p>
        </w:tc>
        <w:tc>
          <w:tcPr>
            <w:tcW w:w="437" w:type="pct"/>
          </w:tcPr>
          <w:p w:rsidR="00315E42" w:rsidRPr="00547611" w:rsidRDefault="00FE2031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1.05.2022</w:t>
            </w:r>
          </w:p>
        </w:tc>
        <w:tc>
          <w:tcPr>
            <w:tcW w:w="340" w:type="pct"/>
          </w:tcPr>
          <w:p w:rsidR="00315E42" w:rsidRDefault="00FE2031" w:rsidP="00C7215D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0" w:type="pct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315E42" w:rsidRPr="00547611" w:rsidRDefault="00315E42" w:rsidP="00C7215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315E42" w:rsidRPr="008D4C8E" w:rsidRDefault="00315E42" w:rsidP="00C7215D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A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Arda IŞIKBER</w:t>
            </w:r>
          </w:p>
        </w:tc>
        <w:tc>
          <w:tcPr>
            <w:tcW w:w="931" w:type="pct"/>
          </w:tcPr>
          <w:p w:rsidR="004B7CCC" w:rsidRDefault="004B7CCC" w:rsidP="004B7CCC">
            <w:pPr>
              <w:spacing w:after="0" w:line="240" w:lineRule="auto"/>
              <w:rPr>
                <w:sz w:val="22"/>
              </w:rPr>
            </w:pPr>
            <w:r>
              <w:rPr>
                <w:sz w:val="22"/>
              </w:rPr>
              <w:t>Songül HENTEŞ</w:t>
            </w:r>
          </w:p>
          <w:p w:rsidR="00315E42" w:rsidRPr="009B7A65" w:rsidRDefault="004B7CCC" w:rsidP="004B7CCC">
            <w:pPr>
              <w:spacing w:before="120" w:after="12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</w:tc>
      </w:tr>
      <w:tr w:rsidR="004B30FC" w:rsidRPr="00547611" w:rsidTr="00315E42">
        <w:trPr>
          <w:trHeight w:val="172"/>
        </w:trPr>
        <w:tc>
          <w:tcPr>
            <w:tcW w:w="391" w:type="pct"/>
          </w:tcPr>
          <w:p w:rsidR="004B30FC" w:rsidRDefault="004B30FC" w:rsidP="004B30FC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B30FC">
              <w:rPr>
                <w:rFonts w:cs="Times New Roman"/>
                <w:color w:val="000000"/>
                <w:sz w:val="22"/>
              </w:rPr>
              <w:t>BBK418</w:t>
            </w:r>
            <w:r w:rsidRPr="004B30FC">
              <w:rPr>
                <w:rFonts w:cs="Times New Roman"/>
                <w:color w:val="000000"/>
                <w:sz w:val="22"/>
              </w:rPr>
              <w:tab/>
            </w:r>
          </w:p>
        </w:tc>
        <w:tc>
          <w:tcPr>
            <w:tcW w:w="1210" w:type="pct"/>
          </w:tcPr>
          <w:p w:rsidR="004B30FC" w:rsidRPr="00547611" w:rsidRDefault="004B30FC" w:rsidP="004B30FC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 w:rsidRPr="004B30FC">
              <w:rPr>
                <w:rFonts w:cs="Times New Roman"/>
                <w:color w:val="000000"/>
                <w:sz w:val="22"/>
              </w:rPr>
              <w:t>ALTERNATİF HERBOLOJİ (SEÇ.)</w:t>
            </w:r>
          </w:p>
        </w:tc>
        <w:tc>
          <w:tcPr>
            <w:tcW w:w="437" w:type="pct"/>
          </w:tcPr>
          <w:p w:rsidR="004B30FC" w:rsidRDefault="00FE2031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30.05.2022</w:t>
            </w:r>
          </w:p>
        </w:tc>
        <w:tc>
          <w:tcPr>
            <w:tcW w:w="340" w:type="pct"/>
          </w:tcPr>
          <w:p w:rsidR="004B30FC" w:rsidRDefault="005C2613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8:15-09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4B30FC" w:rsidRPr="00547611" w:rsidRDefault="004B30FC" w:rsidP="004B30FC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oç.Dr.Tamer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ÜSTÜNER</w:t>
            </w:r>
          </w:p>
        </w:tc>
        <w:tc>
          <w:tcPr>
            <w:tcW w:w="931" w:type="pct"/>
          </w:tcPr>
          <w:p w:rsidR="004B30FC" w:rsidRDefault="004B30FC" w:rsidP="004B30FC">
            <w:pPr>
              <w:spacing w:after="0" w:line="240" w:lineRule="auto"/>
              <w:rPr>
                <w:sz w:val="22"/>
              </w:rPr>
            </w:pPr>
            <w:r>
              <w:rPr>
                <w:sz w:val="22"/>
              </w:rPr>
              <w:t>Songül HENTEŞ</w:t>
            </w:r>
          </w:p>
          <w:p w:rsidR="004B30FC" w:rsidRDefault="00CE2B5F" w:rsidP="004B30FC">
            <w:pPr>
              <w:spacing w:after="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</w:p>
        </w:tc>
      </w:tr>
      <w:tr w:rsidR="004B30FC" w:rsidRPr="00547611" w:rsidTr="00315E42">
        <w:tc>
          <w:tcPr>
            <w:tcW w:w="391" w:type="pct"/>
          </w:tcPr>
          <w:p w:rsidR="004B30FC" w:rsidRDefault="004B30FC" w:rsidP="004B30FC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HAYVANCILIKTA ZARARLI ARTHROPODA</w:t>
            </w:r>
          </w:p>
        </w:tc>
        <w:tc>
          <w:tcPr>
            <w:tcW w:w="437" w:type="pct"/>
          </w:tcPr>
          <w:p w:rsidR="004B30FC" w:rsidRPr="00547611" w:rsidRDefault="00FE2031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2.06.2022</w:t>
            </w:r>
          </w:p>
        </w:tc>
        <w:tc>
          <w:tcPr>
            <w:tcW w:w="340" w:type="pct"/>
          </w:tcPr>
          <w:p w:rsidR="004B30FC" w:rsidRDefault="00FE2031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9:00</w:t>
            </w:r>
            <w:proofErr w:type="gramEnd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-10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Has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TUNAZ</w:t>
            </w:r>
          </w:p>
        </w:tc>
        <w:tc>
          <w:tcPr>
            <w:tcW w:w="931" w:type="pct"/>
          </w:tcPr>
          <w:p w:rsidR="00395642" w:rsidRDefault="004B7CCC" w:rsidP="00395642">
            <w:pPr>
              <w:spacing w:before="120" w:after="12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  <w:r>
              <w:rPr>
                <w:sz w:val="22"/>
              </w:rPr>
              <w:t xml:space="preserve"> </w:t>
            </w:r>
          </w:p>
          <w:p w:rsidR="004B30FC" w:rsidRPr="00395642" w:rsidRDefault="00395642" w:rsidP="004B30FC">
            <w:pPr>
              <w:spacing w:before="120" w:after="120" w:line="240" w:lineRule="auto"/>
              <w:rPr>
                <w:sz w:val="22"/>
              </w:rPr>
            </w:pPr>
            <w:r>
              <w:rPr>
                <w:sz w:val="22"/>
              </w:rPr>
              <w:t>Songül HENTEŞ</w:t>
            </w:r>
          </w:p>
        </w:tc>
      </w:tr>
      <w:tr w:rsidR="004B30FC" w:rsidRPr="00547611" w:rsidTr="00315E42">
        <w:tc>
          <w:tcPr>
            <w:tcW w:w="391" w:type="pct"/>
            <w:vAlign w:val="bottom"/>
          </w:tcPr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FUNGAL HASTALIKLARI</w:t>
            </w:r>
          </w:p>
        </w:tc>
        <w:tc>
          <w:tcPr>
            <w:tcW w:w="437" w:type="pct"/>
          </w:tcPr>
          <w:p w:rsidR="004B30FC" w:rsidRPr="00547611" w:rsidRDefault="00FE2031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6.2022</w:t>
            </w:r>
          </w:p>
        </w:tc>
        <w:tc>
          <w:tcPr>
            <w:tcW w:w="340" w:type="pct"/>
          </w:tcPr>
          <w:p w:rsidR="004B30FC" w:rsidRDefault="00FE2031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547611">
              <w:rPr>
                <w:rFonts w:cs="Times New Roman"/>
                <w:color w:val="000000"/>
                <w:sz w:val="22"/>
              </w:rPr>
              <w:t>.Yaşar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ALPTEKİN</w:t>
            </w:r>
          </w:p>
        </w:tc>
        <w:tc>
          <w:tcPr>
            <w:tcW w:w="931" w:type="pct"/>
          </w:tcPr>
          <w:p w:rsidR="004B30FC" w:rsidRDefault="004B30FC" w:rsidP="004B30FC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  <w:p w:rsidR="004B30FC" w:rsidRPr="00547611" w:rsidRDefault="004B30FC" w:rsidP="004B30FC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Merve İNCİR</w:t>
            </w:r>
          </w:p>
        </w:tc>
      </w:tr>
      <w:tr w:rsidR="004B30FC" w:rsidRPr="00547611" w:rsidTr="00315E42">
        <w:tc>
          <w:tcPr>
            <w:tcW w:w="391" w:type="pct"/>
            <w:vAlign w:val="bottom"/>
          </w:tcPr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</w:tc>
        <w:tc>
          <w:tcPr>
            <w:tcW w:w="437" w:type="pct"/>
          </w:tcPr>
          <w:p w:rsidR="004B30FC" w:rsidRPr="00547611" w:rsidRDefault="00FE2031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8.06.2022</w:t>
            </w:r>
          </w:p>
        </w:tc>
        <w:tc>
          <w:tcPr>
            <w:tcW w:w="340" w:type="pct"/>
          </w:tcPr>
          <w:p w:rsidR="004B30FC" w:rsidRDefault="00FE2031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ÇETİNTAŞ</w:t>
            </w:r>
          </w:p>
        </w:tc>
        <w:tc>
          <w:tcPr>
            <w:tcW w:w="931" w:type="pct"/>
          </w:tcPr>
          <w:p w:rsidR="004B30FC" w:rsidRPr="00547611" w:rsidRDefault="004B30FC" w:rsidP="004B30FC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Selin Ceren BALSAK</w:t>
            </w:r>
            <w:r>
              <w:rPr>
                <w:sz w:val="22"/>
              </w:rPr>
              <w:t xml:space="preserve"> Songül HENTEŞ</w:t>
            </w:r>
            <w:r w:rsidRPr="00137761">
              <w:rPr>
                <w:sz w:val="22"/>
              </w:rPr>
              <w:t xml:space="preserve"> </w:t>
            </w:r>
          </w:p>
        </w:tc>
      </w:tr>
      <w:tr w:rsidR="004B30FC" w:rsidRPr="00547611" w:rsidTr="00315E42">
        <w:tc>
          <w:tcPr>
            <w:tcW w:w="391" w:type="pct"/>
            <w:vAlign w:val="bottom"/>
          </w:tcPr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EYVE VE BAĞ ZARARLILARI</w:t>
            </w:r>
          </w:p>
        </w:tc>
        <w:tc>
          <w:tcPr>
            <w:tcW w:w="437" w:type="pct"/>
          </w:tcPr>
          <w:p w:rsidR="004B30FC" w:rsidRPr="00547611" w:rsidRDefault="0045275D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9.06.2022</w:t>
            </w:r>
          </w:p>
        </w:tc>
        <w:tc>
          <w:tcPr>
            <w:tcW w:w="340" w:type="pct"/>
          </w:tcPr>
          <w:p w:rsidR="004B30FC" w:rsidRDefault="0045275D" w:rsidP="004B30FC">
            <w:pPr>
              <w:spacing w:before="120" w:after="12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M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Kubilay ER</w:t>
            </w:r>
          </w:p>
        </w:tc>
        <w:tc>
          <w:tcPr>
            <w:tcW w:w="931" w:type="pct"/>
          </w:tcPr>
          <w:p w:rsidR="004B30FC" w:rsidRDefault="004B30FC" w:rsidP="004B30FC">
            <w:pPr>
              <w:spacing w:before="120" w:after="12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>. Dr. Cebrail BARIŞ</w:t>
            </w:r>
          </w:p>
          <w:p w:rsidR="004B30FC" w:rsidRPr="00547611" w:rsidRDefault="004B30FC" w:rsidP="004B30FC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sz w:val="22"/>
              </w:rPr>
              <w:t>Merve İNCİR</w:t>
            </w:r>
          </w:p>
        </w:tc>
      </w:tr>
      <w:tr w:rsidR="004B30FC" w:rsidRPr="00547611" w:rsidTr="00315E42">
        <w:tc>
          <w:tcPr>
            <w:tcW w:w="391" w:type="pct"/>
          </w:tcPr>
          <w:p w:rsidR="004B30FC" w:rsidRDefault="004B30FC" w:rsidP="004B30FC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</w:p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</w:tc>
        <w:tc>
          <w:tcPr>
            <w:tcW w:w="437" w:type="pct"/>
          </w:tcPr>
          <w:p w:rsidR="004B30FC" w:rsidRPr="00547611" w:rsidRDefault="0045275D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7.06.2022</w:t>
            </w:r>
          </w:p>
        </w:tc>
        <w:tc>
          <w:tcPr>
            <w:tcW w:w="340" w:type="pct"/>
          </w:tcPr>
          <w:p w:rsidR="004B30FC" w:rsidRDefault="0045275D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1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  <w:vAlign w:val="bottom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oç.Dr.Tamer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ÜSTÜNER</w:t>
            </w:r>
          </w:p>
        </w:tc>
        <w:tc>
          <w:tcPr>
            <w:tcW w:w="931" w:type="pct"/>
          </w:tcPr>
          <w:p w:rsidR="004B30FC" w:rsidRDefault="004B30FC" w:rsidP="004B30FC">
            <w:pPr>
              <w:spacing w:after="0" w:line="240" w:lineRule="auto"/>
              <w:jc w:val="both"/>
              <w:rPr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  <w:p w:rsidR="004B30FC" w:rsidRPr="00547611" w:rsidRDefault="004B30FC" w:rsidP="004B30FC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sz w:val="22"/>
              </w:rPr>
              <w:t>Merve İNCİR</w:t>
            </w:r>
          </w:p>
        </w:tc>
      </w:tr>
      <w:tr w:rsidR="004B30FC" w:rsidRPr="00547611" w:rsidTr="00315E42">
        <w:tc>
          <w:tcPr>
            <w:tcW w:w="391" w:type="pct"/>
            <w:vAlign w:val="bottom"/>
          </w:tcPr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MEZUNİYET ÇALIŞMASI II</w:t>
            </w:r>
          </w:p>
        </w:tc>
        <w:tc>
          <w:tcPr>
            <w:tcW w:w="437" w:type="pct"/>
          </w:tcPr>
          <w:p w:rsidR="004B30FC" w:rsidRPr="00547611" w:rsidRDefault="0045275D" w:rsidP="004B30FC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3.06.2022</w:t>
            </w:r>
          </w:p>
        </w:tc>
        <w:tc>
          <w:tcPr>
            <w:tcW w:w="340" w:type="pct"/>
          </w:tcPr>
          <w:p w:rsidR="004B30FC" w:rsidRDefault="0045275D" w:rsidP="004B30FC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  <w:tc>
          <w:tcPr>
            <w:tcW w:w="931" w:type="pct"/>
          </w:tcPr>
          <w:p w:rsidR="004B30FC" w:rsidRPr="00547611" w:rsidRDefault="004B30FC" w:rsidP="004B30FC">
            <w:pPr>
              <w:spacing w:before="120" w:after="12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Merve İncir</w:t>
            </w:r>
          </w:p>
        </w:tc>
      </w:tr>
      <w:tr w:rsidR="004B30FC" w:rsidRPr="00547611" w:rsidTr="00315E42">
        <w:tc>
          <w:tcPr>
            <w:tcW w:w="391" w:type="pct"/>
            <w:vAlign w:val="bottom"/>
          </w:tcPr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</w:tc>
        <w:tc>
          <w:tcPr>
            <w:tcW w:w="437" w:type="pct"/>
          </w:tcPr>
          <w:p w:rsidR="004B30FC" w:rsidRPr="00547611" w:rsidRDefault="0045275D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6.06.2022</w:t>
            </w:r>
          </w:p>
        </w:tc>
        <w:tc>
          <w:tcPr>
            <w:tcW w:w="340" w:type="pct"/>
          </w:tcPr>
          <w:p w:rsidR="004B30FC" w:rsidRDefault="0045275D" w:rsidP="004B30FC">
            <w:pPr>
              <w:spacing w:before="120" w:after="12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2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5B7B2A">
            <w:pPr>
              <w:spacing w:before="240" w:after="0" w:line="48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4B30FC" w:rsidRPr="008D4C8E" w:rsidRDefault="004B30FC" w:rsidP="004B30FC">
            <w:pPr>
              <w:spacing w:before="120" w:after="12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Dr.Ö.Ü</w:t>
            </w:r>
            <w:proofErr w:type="gramEnd"/>
            <w:r w:rsidRPr="00547611">
              <w:rPr>
                <w:rFonts w:cs="Times New Roman"/>
                <w:color w:val="000000"/>
                <w:sz w:val="22"/>
              </w:rPr>
              <w:t>.Yaşar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ALPTEKİN</w:t>
            </w:r>
          </w:p>
        </w:tc>
        <w:tc>
          <w:tcPr>
            <w:tcW w:w="931" w:type="pct"/>
          </w:tcPr>
          <w:p w:rsidR="004B30FC" w:rsidRPr="0045275D" w:rsidRDefault="004B30FC" w:rsidP="004B30FC">
            <w:pPr>
              <w:spacing w:before="120" w:after="120" w:line="240" w:lineRule="auto"/>
              <w:rPr>
                <w:sz w:val="22"/>
              </w:rPr>
            </w:pPr>
            <w:proofErr w:type="spellStart"/>
            <w:proofErr w:type="gramStart"/>
            <w:r w:rsidRPr="00137761">
              <w:rPr>
                <w:sz w:val="22"/>
              </w:rPr>
              <w:t>Arş.Gör</w:t>
            </w:r>
            <w:proofErr w:type="spellEnd"/>
            <w:proofErr w:type="gramEnd"/>
            <w:r w:rsidRPr="00137761">
              <w:rPr>
                <w:sz w:val="22"/>
              </w:rPr>
              <w:t xml:space="preserve">. Dr. Cebrail BARIŞ </w:t>
            </w:r>
            <w:r w:rsidR="0045275D">
              <w:rPr>
                <w:sz w:val="22"/>
              </w:rPr>
              <w:t>Songül HENTEŞ</w:t>
            </w:r>
          </w:p>
        </w:tc>
      </w:tr>
      <w:tr w:rsidR="004B30FC" w:rsidRPr="00547611" w:rsidTr="00315E42">
        <w:trPr>
          <w:trHeight w:val="625"/>
        </w:trPr>
        <w:tc>
          <w:tcPr>
            <w:tcW w:w="391" w:type="pct"/>
            <w:vAlign w:val="bottom"/>
          </w:tcPr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BBK414</w:t>
            </w:r>
          </w:p>
        </w:tc>
        <w:tc>
          <w:tcPr>
            <w:tcW w:w="1210" w:type="pct"/>
          </w:tcPr>
          <w:p w:rsidR="004B30FC" w:rsidRPr="008D4C8E" w:rsidRDefault="004B30FC" w:rsidP="004B30FC">
            <w:pPr>
              <w:spacing w:before="240"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547611">
              <w:rPr>
                <w:rFonts w:cs="Times New Roman"/>
                <w:color w:val="000000"/>
                <w:sz w:val="22"/>
              </w:rPr>
              <w:t>BİTKİ KLİNİĞİ II</w:t>
            </w:r>
          </w:p>
        </w:tc>
        <w:tc>
          <w:tcPr>
            <w:tcW w:w="437" w:type="pct"/>
          </w:tcPr>
          <w:p w:rsidR="004B30FC" w:rsidRPr="00547611" w:rsidRDefault="0045275D" w:rsidP="004B30FC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0.06.2022</w:t>
            </w:r>
          </w:p>
        </w:tc>
        <w:tc>
          <w:tcPr>
            <w:tcW w:w="340" w:type="pct"/>
          </w:tcPr>
          <w:p w:rsidR="004B30FC" w:rsidRDefault="0045275D" w:rsidP="004B30FC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2"/>
              </w:rPr>
              <w:t>-17:00</w:t>
            </w:r>
          </w:p>
        </w:tc>
        <w:tc>
          <w:tcPr>
            <w:tcW w:w="370" w:type="pct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395" w:type="pct"/>
            <w:vAlign w:val="bottom"/>
          </w:tcPr>
          <w:p w:rsidR="004B30FC" w:rsidRPr="00547611" w:rsidRDefault="004B30FC" w:rsidP="004B30FC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2"/>
              </w:rPr>
              <w:t>Yüzyüze</w:t>
            </w:r>
            <w:proofErr w:type="spellEnd"/>
          </w:p>
        </w:tc>
        <w:tc>
          <w:tcPr>
            <w:tcW w:w="926" w:type="pct"/>
          </w:tcPr>
          <w:p w:rsidR="004B30FC" w:rsidRPr="008D4C8E" w:rsidRDefault="004B30FC" w:rsidP="004B30FC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proofErr w:type="gramStart"/>
            <w:r w:rsidRPr="00547611">
              <w:rPr>
                <w:rFonts w:cs="Times New Roman"/>
                <w:color w:val="000000"/>
                <w:sz w:val="22"/>
              </w:rPr>
              <w:t>Prof.Dr.Ramazan</w:t>
            </w:r>
            <w:proofErr w:type="spellEnd"/>
            <w:proofErr w:type="gramEnd"/>
            <w:r w:rsidRPr="00547611">
              <w:rPr>
                <w:rFonts w:cs="Times New Roman"/>
                <w:color w:val="000000"/>
                <w:sz w:val="22"/>
              </w:rPr>
              <w:t xml:space="preserve"> ÇETİNTAŞ-</w:t>
            </w:r>
            <w:proofErr w:type="spellStart"/>
            <w:r w:rsidRPr="00547611">
              <w:rPr>
                <w:rFonts w:cs="Times New Roman"/>
                <w:color w:val="000000"/>
                <w:sz w:val="22"/>
              </w:rPr>
              <w:t>Doç.Dr.Tamer</w:t>
            </w:r>
            <w:proofErr w:type="spellEnd"/>
            <w:r w:rsidRPr="00547611">
              <w:rPr>
                <w:rFonts w:cs="Times New Roman"/>
                <w:color w:val="000000"/>
                <w:sz w:val="22"/>
              </w:rPr>
              <w:t xml:space="preserve"> ÜSTÜNER</w:t>
            </w:r>
          </w:p>
        </w:tc>
        <w:tc>
          <w:tcPr>
            <w:tcW w:w="931" w:type="pct"/>
          </w:tcPr>
          <w:p w:rsidR="004B30FC" w:rsidRDefault="0045275D" w:rsidP="004B30FC">
            <w:pPr>
              <w:spacing w:before="120" w:after="120" w:line="240" w:lineRule="auto"/>
              <w:rPr>
                <w:sz w:val="22"/>
              </w:rPr>
            </w:pPr>
            <w:r>
              <w:rPr>
                <w:sz w:val="22"/>
              </w:rPr>
              <w:t>Songül HENTEŞ</w:t>
            </w:r>
          </w:p>
          <w:p w:rsidR="004B30FC" w:rsidRPr="00547611" w:rsidRDefault="004B30FC" w:rsidP="004B30FC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137761">
              <w:rPr>
                <w:sz w:val="22"/>
              </w:rPr>
              <w:t>Mustafa AÇIKGÖZ</w:t>
            </w:r>
          </w:p>
        </w:tc>
      </w:tr>
    </w:tbl>
    <w:p w:rsidR="009F1948" w:rsidRPr="005E41DE" w:rsidRDefault="009F1948" w:rsidP="00315E42">
      <w:pPr>
        <w:rPr>
          <w:rFonts w:cs="Times New Roman"/>
          <w:sz w:val="20"/>
          <w:szCs w:val="20"/>
        </w:rPr>
      </w:pPr>
    </w:p>
    <w:sectPr w:rsidR="009F1948" w:rsidRPr="005E41DE" w:rsidSect="005C3C30">
      <w:pgSz w:w="16838" w:h="11906" w:orient="landscape"/>
      <w:pgMar w:top="1134" w:right="1418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oFAMp40rctAAAA"/>
  </w:docVars>
  <w:rsids>
    <w:rsidRoot w:val="003C3138"/>
    <w:rsid w:val="0002383D"/>
    <w:rsid w:val="000532B6"/>
    <w:rsid w:val="00063742"/>
    <w:rsid w:val="000654EF"/>
    <w:rsid w:val="000A78DD"/>
    <w:rsid w:val="000B11A8"/>
    <w:rsid w:val="000B71F4"/>
    <w:rsid w:val="000E164A"/>
    <w:rsid w:val="00115473"/>
    <w:rsid w:val="001163B9"/>
    <w:rsid w:val="00137761"/>
    <w:rsid w:val="00174D0C"/>
    <w:rsid w:val="001969D5"/>
    <w:rsid w:val="00197948"/>
    <w:rsid w:val="001A16C4"/>
    <w:rsid w:val="001C126E"/>
    <w:rsid w:val="001F6A8D"/>
    <w:rsid w:val="001F6F2E"/>
    <w:rsid w:val="002218D9"/>
    <w:rsid w:val="002363A0"/>
    <w:rsid w:val="00254A83"/>
    <w:rsid w:val="002A7D6D"/>
    <w:rsid w:val="00300EFA"/>
    <w:rsid w:val="003049D2"/>
    <w:rsid w:val="00315E42"/>
    <w:rsid w:val="0035596C"/>
    <w:rsid w:val="00355AE8"/>
    <w:rsid w:val="003844F2"/>
    <w:rsid w:val="00384FAD"/>
    <w:rsid w:val="00386519"/>
    <w:rsid w:val="00395642"/>
    <w:rsid w:val="003B2AB2"/>
    <w:rsid w:val="003C3138"/>
    <w:rsid w:val="003C3934"/>
    <w:rsid w:val="003D43D4"/>
    <w:rsid w:val="003E33D8"/>
    <w:rsid w:val="00430AA1"/>
    <w:rsid w:val="00432175"/>
    <w:rsid w:val="004458A9"/>
    <w:rsid w:val="0045275D"/>
    <w:rsid w:val="00463BD3"/>
    <w:rsid w:val="004A6391"/>
    <w:rsid w:val="004B1254"/>
    <w:rsid w:val="004B30FC"/>
    <w:rsid w:val="004B545C"/>
    <w:rsid w:val="004B7CCC"/>
    <w:rsid w:val="004D2806"/>
    <w:rsid w:val="004D7D7D"/>
    <w:rsid w:val="004E5864"/>
    <w:rsid w:val="00514414"/>
    <w:rsid w:val="00544149"/>
    <w:rsid w:val="00547611"/>
    <w:rsid w:val="0056097F"/>
    <w:rsid w:val="005A2038"/>
    <w:rsid w:val="005B49C5"/>
    <w:rsid w:val="005B7B2A"/>
    <w:rsid w:val="005C2613"/>
    <w:rsid w:val="005C28B1"/>
    <w:rsid w:val="005C3C30"/>
    <w:rsid w:val="005E41DE"/>
    <w:rsid w:val="005E7CE5"/>
    <w:rsid w:val="00613330"/>
    <w:rsid w:val="00634E29"/>
    <w:rsid w:val="006516D8"/>
    <w:rsid w:val="0065632C"/>
    <w:rsid w:val="006637A8"/>
    <w:rsid w:val="00673DBF"/>
    <w:rsid w:val="00690ED6"/>
    <w:rsid w:val="00693207"/>
    <w:rsid w:val="006A1492"/>
    <w:rsid w:val="006C5D85"/>
    <w:rsid w:val="006D138A"/>
    <w:rsid w:val="00702DB1"/>
    <w:rsid w:val="00713F8A"/>
    <w:rsid w:val="0071611E"/>
    <w:rsid w:val="007B223E"/>
    <w:rsid w:val="007B35F4"/>
    <w:rsid w:val="00803714"/>
    <w:rsid w:val="00803D49"/>
    <w:rsid w:val="00822AFA"/>
    <w:rsid w:val="00824A87"/>
    <w:rsid w:val="00831A64"/>
    <w:rsid w:val="008359A4"/>
    <w:rsid w:val="00836CB3"/>
    <w:rsid w:val="00847C57"/>
    <w:rsid w:val="008556EC"/>
    <w:rsid w:val="00867D2D"/>
    <w:rsid w:val="0088073B"/>
    <w:rsid w:val="008A4B22"/>
    <w:rsid w:val="008D4C8E"/>
    <w:rsid w:val="00920A20"/>
    <w:rsid w:val="00957A0D"/>
    <w:rsid w:val="009775C5"/>
    <w:rsid w:val="009A03AF"/>
    <w:rsid w:val="009B20E5"/>
    <w:rsid w:val="009B7A65"/>
    <w:rsid w:val="009C276E"/>
    <w:rsid w:val="009F1948"/>
    <w:rsid w:val="00A06834"/>
    <w:rsid w:val="00A3235A"/>
    <w:rsid w:val="00A62638"/>
    <w:rsid w:val="00A64806"/>
    <w:rsid w:val="00A70115"/>
    <w:rsid w:val="00A839F2"/>
    <w:rsid w:val="00AA3E04"/>
    <w:rsid w:val="00AB5FC8"/>
    <w:rsid w:val="00AD0030"/>
    <w:rsid w:val="00AF6322"/>
    <w:rsid w:val="00AF7AAC"/>
    <w:rsid w:val="00B36C1C"/>
    <w:rsid w:val="00B5397C"/>
    <w:rsid w:val="00B87893"/>
    <w:rsid w:val="00B921FA"/>
    <w:rsid w:val="00B92ECA"/>
    <w:rsid w:val="00BA3542"/>
    <w:rsid w:val="00BB1227"/>
    <w:rsid w:val="00BC05B0"/>
    <w:rsid w:val="00BC5E1B"/>
    <w:rsid w:val="00BF7A54"/>
    <w:rsid w:val="00C14895"/>
    <w:rsid w:val="00C32DC3"/>
    <w:rsid w:val="00C33DF2"/>
    <w:rsid w:val="00C372D4"/>
    <w:rsid w:val="00C425C2"/>
    <w:rsid w:val="00C45102"/>
    <w:rsid w:val="00C7215D"/>
    <w:rsid w:val="00C82A40"/>
    <w:rsid w:val="00CB73DD"/>
    <w:rsid w:val="00CE2B5F"/>
    <w:rsid w:val="00CE3943"/>
    <w:rsid w:val="00D16D6E"/>
    <w:rsid w:val="00D231A6"/>
    <w:rsid w:val="00D251FF"/>
    <w:rsid w:val="00D270C2"/>
    <w:rsid w:val="00D358F8"/>
    <w:rsid w:val="00D47D6D"/>
    <w:rsid w:val="00D70EDF"/>
    <w:rsid w:val="00D77D16"/>
    <w:rsid w:val="00D92490"/>
    <w:rsid w:val="00D942CC"/>
    <w:rsid w:val="00DC6A8E"/>
    <w:rsid w:val="00DD6D97"/>
    <w:rsid w:val="00DE403E"/>
    <w:rsid w:val="00DE7B81"/>
    <w:rsid w:val="00E0232E"/>
    <w:rsid w:val="00E45922"/>
    <w:rsid w:val="00E6748D"/>
    <w:rsid w:val="00E7424D"/>
    <w:rsid w:val="00E947C2"/>
    <w:rsid w:val="00EA315C"/>
    <w:rsid w:val="00EA6645"/>
    <w:rsid w:val="00EC09ED"/>
    <w:rsid w:val="00EC2D9E"/>
    <w:rsid w:val="00F14F84"/>
    <w:rsid w:val="00F442C7"/>
    <w:rsid w:val="00F60D44"/>
    <w:rsid w:val="00F61F34"/>
    <w:rsid w:val="00F73709"/>
    <w:rsid w:val="00FA3CF9"/>
    <w:rsid w:val="00FB1CCF"/>
    <w:rsid w:val="00FE03FC"/>
    <w:rsid w:val="00FE2031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2B443F8-B25E-4E42-A05F-2ABCFBC3C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905</Words>
  <Characters>5161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slncrn</cp:lastModifiedBy>
  <cp:revision>13</cp:revision>
  <dcterms:created xsi:type="dcterms:W3CDTF">2022-05-16T14:02:00Z</dcterms:created>
  <dcterms:modified xsi:type="dcterms:W3CDTF">2022-05-17T15:04:00Z</dcterms:modified>
</cp:coreProperties>
</file>